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6CBD9" w14:textId="77777777" w:rsidR="00B65ED8" w:rsidRDefault="00B65ED8" w:rsidP="00B65ED8"/>
    <w:p w14:paraId="57764A4D" w14:textId="0B6A1BBD" w:rsidR="00B65ED8" w:rsidRDefault="00B65ED8" w:rsidP="00B65ED8">
      <w:r>
        <w:t>To whom it may concern:</w:t>
      </w:r>
    </w:p>
    <w:p w14:paraId="36B7C921" w14:textId="7407EF87" w:rsidR="00B65ED8" w:rsidRDefault="00B65ED8" w:rsidP="00B65ED8">
      <w:r>
        <w:t>Currently, I am looking for a more challenging opportunity to apply my skill set to a company like yours.  Please find enclosed my resume showing my education, experience, and background.</w:t>
      </w:r>
    </w:p>
    <w:p w14:paraId="486A7612" w14:textId="11943972" w:rsidR="00B65ED8" w:rsidRDefault="00B65ED8" w:rsidP="00B65ED8">
      <w:r>
        <w:t>I have several years of working experience in supporting</w:t>
      </w:r>
      <w:r w:rsidR="00931DBB">
        <w:t xml:space="preserve"> many</w:t>
      </w:r>
      <w:r>
        <w:t xml:space="preserve"> users in an IT setting. I believe I would do extremely well within your company because I truly find the position you are offering to be an interesting opportunity and would be rewarding to further my career; as well, my background offers an advantage in better understanding the process of your company</w:t>
      </w:r>
      <w:r w:rsidR="00240F0E">
        <w:t>’s</w:t>
      </w:r>
      <w:r>
        <w:t xml:space="preserve"> needs.  My hobbies included on my two vehicles, boating (licensed in WA), traveling to eastern Washington</w:t>
      </w:r>
      <w:r w:rsidR="00240F0E">
        <w:t>, Arizona,</w:t>
      </w:r>
      <w:r>
        <w:t xml:space="preserve"> Hawaii</w:t>
      </w:r>
      <w:r w:rsidR="00931DBB">
        <w:t xml:space="preserve"> and Mexico</w:t>
      </w:r>
      <w:r>
        <w:t>.</w:t>
      </w:r>
    </w:p>
    <w:p w14:paraId="40265B6A" w14:textId="7EC728C0" w:rsidR="00B65ED8" w:rsidRDefault="00B65ED8" w:rsidP="00B65ED8">
      <w:r>
        <w:t>When you have a moment may I arrange an interview to further discuss my</w:t>
      </w:r>
      <w:r w:rsidR="00240F0E">
        <w:t xml:space="preserve"> </w:t>
      </w:r>
      <w:r>
        <w:t>qualifications? I am available for an interview at a mutually convenient time.</w:t>
      </w:r>
    </w:p>
    <w:p w14:paraId="1A8DD1B8" w14:textId="77777777" w:rsidR="00B65ED8" w:rsidRDefault="00B65ED8" w:rsidP="00B65ED8">
      <w:r>
        <w:t>Sincerely,</w:t>
      </w:r>
    </w:p>
    <w:p w14:paraId="4DB33C03" w14:textId="77777777" w:rsidR="00B65ED8" w:rsidRDefault="00B65ED8" w:rsidP="00B65ED8">
      <w:r>
        <w:t>Bruce Eubanks</w:t>
      </w:r>
    </w:p>
    <w:p w14:paraId="094634BB" w14:textId="6F7D10A4" w:rsidR="0013605A" w:rsidRDefault="00B65ED8" w:rsidP="00B65ED8">
      <w:r>
        <w:t>425-830-4893</w:t>
      </w:r>
    </w:p>
    <w:p w14:paraId="2BF4547F" w14:textId="28AC2851" w:rsidR="00B65ED8" w:rsidRPr="00B65ED8" w:rsidRDefault="007B1B6A" w:rsidP="00B65ED8">
      <w:hyperlink r:id="rId4" w:history="1">
        <w:r w:rsidR="00B65ED8" w:rsidRPr="00F96963">
          <w:rPr>
            <w:rStyle w:val="Hyperlink"/>
          </w:rPr>
          <w:t>brucejeubanks@gmail.com</w:t>
        </w:r>
      </w:hyperlink>
      <w:r w:rsidR="00B65ED8">
        <w:t xml:space="preserve"> </w:t>
      </w:r>
    </w:p>
    <w:sectPr w:rsidR="00B65ED8" w:rsidRPr="00B65E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0NDEysjAzMrcwtzRX0lEKTi0uzszPAykwrAUADz02BywAAAA="/>
  </w:docVars>
  <w:rsids>
    <w:rsidRoot w:val="00800B64"/>
    <w:rsid w:val="00240F0E"/>
    <w:rsid w:val="0051272D"/>
    <w:rsid w:val="00800B64"/>
    <w:rsid w:val="00931DBB"/>
    <w:rsid w:val="00B65ED8"/>
    <w:rsid w:val="00FA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228854"/>
  <w15:chartTrackingRefBased/>
  <w15:docId w15:val="{AF043FAC-434C-48C7-9428-3D855686C8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5E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65ED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brucejeubank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45</Words>
  <Characters>832</Characters>
  <Application>Microsoft Office Word</Application>
  <DocSecurity>0</DocSecurity>
  <Lines>6</Lines>
  <Paragraphs>1</Paragraphs>
  <ScaleCrop>false</ScaleCrop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James Eubanks</dc:creator>
  <cp:keywords/>
  <dc:description/>
  <cp:lastModifiedBy>Bruce Eubanks</cp:lastModifiedBy>
  <cp:revision>2</cp:revision>
  <dcterms:created xsi:type="dcterms:W3CDTF">2021-11-18T18:44:00Z</dcterms:created>
  <dcterms:modified xsi:type="dcterms:W3CDTF">2021-11-18T18:44:00Z</dcterms:modified>
</cp:coreProperties>
</file>